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5a67eff9139b3f572f9890dcd1425c230cc3bc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51. Заявление о невозможности регистрации без личного участия собственник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обственник просит внести запись о невозможности государственной регистрации перехода, прекращения, ограничения права и обременения без его личного участия, чтобы снизить риск сделок по поддельной доверенности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079a2940b85cc30c586e8c5f613ff9ed04ed22c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НЕВОЗМОЖНОСТИ РЕГИСТРАЦИИ БЕЗ ЛИЧНОГО УЧАСТИЯ СОБСТВЕННИК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бственник просит внести запись о невозможности государственной регистрации перехода, прекращения, ограничения права и обременения без его личного участия, чтобы снизить риск сделок по поддельной доверенно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нести запись о невозможности государственной регистрации без личного участия собственник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править собственнику подтверждение внесения запис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8Z</dcterms:created>
  <dcterms:modified xsi:type="dcterms:W3CDTF">2026-07-18T09:18:38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